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C4C1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3578B00" w:rsidR="007B4A91" w:rsidRPr="00CA5B85" w:rsidRDefault="00CA5B85" w:rsidP="00CA5B85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SU!</w:t>
      </w:r>
    </w:p>
    <w:p w14:paraId="34A9E19B" w14:textId="77777777" w:rsidR="007B4A91" w:rsidRDefault="00CC4C1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2E8F8B4" w:rsidR="007B4A91" w:rsidRPr="00CA5B85" w:rsidRDefault="00CA5B85" w:rsidP="00CA5B85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Completing </w:t>
      </w:r>
      <w:proofErr w:type="spellStart"/>
      <w:r>
        <w:rPr>
          <w:sz w:val="28"/>
          <w:szCs w:val="28"/>
        </w:rPr>
        <w:t>beatmaps</w:t>
      </w:r>
      <w:proofErr w:type="spellEnd"/>
      <w:r>
        <w:rPr>
          <w:sz w:val="28"/>
          <w:szCs w:val="28"/>
        </w:rPr>
        <w:t xml:space="preserve"> with the highest scores</w:t>
      </w:r>
    </w:p>
    <w:p w14:paraId="3D632C61" w14:textId="77777777" w:rsidR="007B4A91" w:rsidRDefault="00CC4C1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652F247" w:rsidR="007B4A91" w:rsidRPr="00CA5B85" w:rsidRDefault="00CA5B85" w:rsidP="00CA5B85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None </w:t>
      </w:r>
      <w:r w:rsidRPr="00CA5B85">
        <w:rPr>
          <w:sz w:val="28"/>
          <w:szCs w:val="28"/>
        </w:rPr>
        <w:sym w:font="Wingdings" w:char="F04C"/>
      </w:r>
    </w:p>
    <w:p w14:paraId="6102F988" w14:textId="77777777" w:rsidR="007B4A91" w:rsidRDefault="00CC4C1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C4C1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C4C1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96850DD" w:rsidR="007B4A91" w:rsidRDefault="00CA5B85" w:rsidP="00CA5B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02A901" w:rsidR="007B4A91" w:rsidRDefault="00CA5B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lows your mouse poin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C4C1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C4C1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C4C1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C4C1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C4C1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1BA798D"/>
    <w:multiLevelType w:val="hybridMultilevel"/>
    <w:tmpl w:val="B48CDE2C"/>
    <w:lvl w:ilvl="0" w:tplc="9BEAFCD2">
      <w:numFmt w:val="bullet"/>
      <w:lvlText w:val=""/>
      <w:lvlJc w:val="left"/>
      <w:pPr>
        <w:ind w:left="1080" w:hanging="360"/>
      </w:pPr>
      <w:rPr>
        <w:rFonts w:ascii="Wingdings" w:eastAsia="Arial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A5B85"/>
    <w:rsid w:val="00CC4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A5B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1-03-18T05:03:00Z</dcterms:created>
  <dcterms:modified xsi:type="dcterms:W3CDTF">2021-04-30T18:20:00Z</dcterms:modified>
</cp:coreProperties>
</file>